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BBE92A" w14:textId="65DCE64F" w:rsidR="0073384C" w:rsidRDefault="00214D73">
      <w:pPr>
        <w:pStyle w:val="Title"/>
      </w:pPr>
      <w:r>
        <w:rPr>
          <w:rFonts w:ascii="Helvetica" w:hAnsi="Helvetica" w:cs="Helvetica"/>
          <w:noProof/>
        </w:rPr>
        <w:drawing>
          <wp:anchor distT="0" distB="0" distL="114300" distR="114300" simplePos="0" relativeHeight="251658240" behindDoc="0" locked="0" layoutInCell="1" allowOverlap="1" wp14:anchorId="6BE8704A" wp14:editId="63774EB7">
            <wp:simplePos x="0" y="0"/>
            <wp:positionH relativeFrom="column">
              <wp:posOffset>4051593</wp:posOffset>
            </wp:positionH>
            <wp:positionV relativeFrom="paragraph">
              <wp:posOffset>-568667</wp:posOffset>
            </wp:positionV>
            <wp:extent cx="2005086" cy="2005086"/>
            <wp:effectExtent l="0" t="0" r="1905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086" cy="2005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62FDB">
        <w:t>Var</w:t>
      </w:r>
      <w:proofErr w:type="spellEnd"/>
    </w:p>
    <w:p w14:paraId="25ECD9C2" w14:textId="76098269" w:rsidR="0073384C" w:rsidRDefault="00762FDB">
      <w:pPr>
        <w:pStyle w:val="Author"/>
      </w:pPr>
      <w:r>
        <w:t>Group4</w:t>
      </w:r>
    </w:p>
    <w:p w14:paraId="0A6AB7BA" w14:textId="250BED56" w:rsidR="0073384C" w:rsidRDefault="00762FDB">
      <w:pPr>
        <w:pStyle w:val="Date"/>
      </w:pPr>
      <w:r>
        <w:t>July 22, 2016</w:t>
      </w:r>
    </w:p>
    <w:p w14:paraId="3B1722A7" w14:textId="77777777" w:rsidR="0073384C" w:rsidRDefault="00762FDB">
      <w:pPr>
        <w:pStyle w:val="Heading5"/>
      </w:pPr>
      <w:bookmarkStart w:id="0" w:name="fit-a-var-on-non-stationary-data"/>
      <w:bookmarkEnd w:id="0"/>
      <w:r>
        <w:t>Fit a VAR on non stationary data</w:t>
      </w:r>
    </w:p>
    <w:p w14:paraId="01993079" w14:textId="2FC43589" w:rsidR="0073384C" w:rsidRDefault="00762FDB">
      <w:pPr>
        <w:pStyle w:val="SourceCode"/>
      </w:pPr>
      <w:proofErr w:type="spellStart"/>
      <w:r>
        <w:rPr>
          <w:rStyle w:val="NormalTok"/>
        </w:rPr>
        <w:t>mdl.v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con.sa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cf(residuals(mdl.var))</w:t>
      </w:r>
      <w:r>
        <w:br/>
      </w:r>
      <w:r>
        <w:rPr>
          <w:rStyle w:val="CommentTok"/>
        </w:rPr>
        <w:t>#plot(predict(mdl.var, n.ahead = 50))</w:t>
      </w:r>
    </w:p>
    <w:p w14:paraId="037F3F55" w14:textId="17392B80" w:rsidR="00214D73" w:rsidRDefault="00214D73" w:rsidP="00214D73">
      <w:pPr>
        <w:pStyle w:val="Heading5"/>
        <w:jc w:val="center"/>
      </w:pPr>
      <w:bookmarkStart w:id="1" w:name="detrend-the-data"/>
      <w:bookmarkEnd w:id="1"/>
    </w:p>
    <w:p w14:paraId="6B9710C0" w14:textId="77777777" w:rsidR="00214D73" w:rsidRPr="00214D73" w:rsidRDefault="00214D73" w:rsidP="00214D73">
      <w:pPr>
        <w:pStyle w:val="BodyText"/>
      </w:pPr>
    </w:p>
    <w:p w14:paraId="6A217C11" w14:textId="564F16C7" w:rsidR="00214D73" w:rsidRPr="00214D73" w:rsidRDefault="00214D73" w:rsidP="00214D73">
      <w:pPr>
        <w:pStyle w:val="BodyText"/>
        <w:jc w:val="center"/>
      </w:pPr>
      <w:r>
        <w:rPr>
          <w:rFonts w:ascii="Helvetica" w:hAnsi="Helvetica" w:cs="Helvetica"/>
          <w:noProof/>
        </w:rPr>
        <w:drawing>
          <wp:inline distT="0" distB="0" distL="0" distR="0" wp14:anchorId="08E75186" wp14:editId="4104AE14">
            <wp:extent cx="4280535" cy="4280535"/>
            <wp:effectExtent l="0" t="0" r="12065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535" cy="428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5303A" w14:textId="77777777" w:rsidR="0073384C" w:rsidRDefault="00762FDB">
      <w:pPr>
        <w:pStyle w:val="Heading5"/>
      </w:pPr>
      <w:proofErr w:type="spellStart"/>
      <w:r>
        <w:t>Detrend</w:t>
      </w:r>
      <w:proofErr w:type="spellEnd"/>
      <w:r>
        <w:t xml:space="preserve"> the data</w:t>
      </w:r>
    </w:p>
    <w:p w14:paraId="2F780999" w14:textId="77777777" w:rsidR="0073384C" w:rsidRDefault="00762FDB">
      <w:pPr>
        <w:pStyle w:val="SourceCode"/>
      </w:pPr>
      <w:r>
        <w:rPr>
          <w:rStyle w:val="NormalTok"/>
        </w:rPr>
        <w:t>econ.detrend =</w:t>
      </w:r>
      <w:r>
        <w:rPr>
          <w:rStyle w:val="StringTok"/>
        </w:rPr>
        <w:t xml:space="preserve"> </w:t>
      </w:r>
      <w:r>
        <w:rPr>
          <w:rStyle w:val="NormalTok"/>
        </w:rPr>
        <w:t>econ.sa</w:t>
      </w:r>
      <w:r>
        <w:br/>
      </w:r>
      <w:r>
        <w:br/>
      </w:r>
      <w:r>
        <w:rPr>
          <w:rStyle w:val="NormalTok"/>
        </w:rPr>
        <w:t>econ.detrend$unem_rate_sa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econ.detrend, unem_rate_sa 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unem_rate_sa ~</w:t>
      </w:r>
      <w:r>
        <w:rPr>
          <w:rStyle w:val="String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unem_rate_sa))))</w:t>
      </w:r>
      <w:r>
        <w:br/>
      </w:r>
      <w:r>
        <w:rPr>
          <w:rStyle w:val="NormalTok"/>
        </w:rPr>
        <w:t>econ.detrend$industrial_production_sa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econ.detrend, industrial_product</w:t>
      </w:r>
      <w:r>
        <w:rPr>
          <w:rStyle w:val="NormalTok"/>
        </w:rPr>
        <w:lastRenderedPageBreak/>
        <w:t>ion_sa 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unem_rate_sa ~</w:t>
      </w:r>
      <w:r>
        <w:rPr>
          <w:rStyle w:val="String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industrial_production_sa))))</w:t>
      </w:r>
      <w:r>
        <w:br/>
      </w:r>
      <w:r>
        <w:rPr>
          <w:rStyle w:val="NormalTok"/>
        </w:rPr>
        <w:t>ec</w:t>
      </w:r>
      <w:r>
        <w:rPr>
          <w:rStyle w:val="NormalTok"/>
        </w:rPr>
        <w:t>on.detrend$manufacturers_new_orders_sa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econ.detrend, manufacturers_new_orders_sa 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manufacturers_new_orders_sa ~</w:t>
      </w:r>
      <w:r>
        <w:rPr>
          <w:rStyle w:val="String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manufacturers_new_orders_sa))))</w:t>
      </w:r>
      <w:r>
        <w:br/>
      </w:r>
      <w:r>
        <w:rPr>
          <w:rStyle w:val="NormalTok"/>
        </w:rPr>
        <w:t>econ.detrend$house_price_sa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econ.detrend, house_price_sa 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house_price_s</w:t>
      </w:r>
      <w:r>
        <w:rPr>
          <w:rStyle w:val="NormalTok"/>
        </w:rPr>
        <w:t>a ~</w:t>
      </w:r>
      <w:r>
        <w:rPr>
          <w:rStyle w:val="String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house_price_sa))))</w:t>
      </w:r>
      <w:r>
        <w:br/>
      </w:r>
      <w:r>
        <w:rPr>
          <w:rStyle w:val="NormalTok"/>
        </w:rPr>
        <w:t>econ.detrend$construction_spend_sa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econ.detrend, construction_spend_sa 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onstruction_spend_sa ~</w:t>
      </w:r>
      <w:r>
        <w:rPr>
          <w:rStyle w:val="String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construction_spend_sa))))</w:t>
      </w:r>
      <w:r>
        <w:br/>
      </w:r>
      <w:r>
        <w:rPr>
          <w:rStyle w:val="NormalTok"/>
        </w:rPr>
        <w:t>econ.detrend$retail_sales_sa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econ.detrend, retail_sales_sa 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etail_sales_sa ~</w:t>
      </w:r>
      <w:r>
        <w:rPr>
          <w:rStyle w:val="String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retail_sales_sa)))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econ.detrend)</w:t>
      </w:r>
    </w:p>
    <w:p w14:paraId="2B150096" w14:textId="77777777" w:rsidR="0073384C" w:rsidRDefault="00762FDB">
      <w:pPr>
        <w:pStyle w:val="FirstParagraph"/>
      </w:pPr>
      <w:r>
        <w:rPr>
          <w:noProof/>
        </w:rPr>
        <w:drawing>
          <wp:inline distT="0" distB="0" distL="0" distR="0" wp14:anchorId="633559AC" wp14:editId="10BDFA9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43157" w14:textId="77777777" w:rsidR="0073384C" w:rsidRDefault="00762FDB">
      <w:pPr>
        <w:pStyle w:val="Heading5"/>
      </w:pPr>
      <w:bookmarkStart w:id="2" w:name="fit-a-var-on-non-stationary-but-detrende"/>
      <w:bookmarkEnd w:id="2"/>
      <w:r>
        <w:t>Fit a VAR on non stationary, but detrended data</w:t>
      </w:r>
    </w:p>
    <w:p w14:paraId="7313A708" w14:textId="537794D1" w:rsidR="00214D73" w:rsidRDefault="00762FDB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NormalTok"/>
        </w:rPr>
        <w:t>mdl.va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con.detrend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cf(residuals(mdl.var))</w:t>
      </w:r>
      <w:r>
        <w:br/>
      </w:r>
      <w:r>
        <w:rPr>
          <w:rStyle w:val="CommentTok"/>
        </w:rPr>
        <w:t>#plot(predict(mdl.var, n.ahead = 50))</w:t>
      </w:r>
    </w:p>
    <w:p w14:paraId="2D94F9A8" w14:textId="0FC123EA" w:rsidR="00214D73" w:rsidRDefault="00214D73" w:rsidP="00214D73">
      <w:pPr>
        <w:tabs>
          <w:tab w:val="left" w:pos="1573"/>
        </w:tabs>
        <w:jc w:val="center"/>
      </w:pPr>
      <w:r>
        <w:rPr>
          <w:rFonts w:ascii="Helvetica" w:hAnsi="Helvetica" w:cs="Helvetica"/>
          <w:noProof/>
        </w:rPr>
        <w:lastRenderedPageBreak/>
        <w:drawing>
          <wp:inline distT="0" distB="0" distL="0" distR="0" wp14:anchorId="68D2F66B" wp14:editId="1436A769">
            <wp:extent cx="1765935" cy="1765935"/>
            <wp:effectExtent l="0" t="0" r="12065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935" cy="176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B8765" w14:textId="0D53AA72" w:rsidR="00214D73" w:rsidRPr="00214D73" w:rsidRDefault="00214D73" w:rsidP="00214D73">
      <w:pPr>
        <w:tabs>
          <w:tab w:val="left" w:pos="1573"/>
        </w:tabs>
        <w:jc w:val="center"/>
      </w:pPr>
      <w:r>
        <w:rPr>
          <w:rFonts w:ascii="Helvetica" w:hAnsi="Helvetica" w:cs="Helvetica"/>
          <w:noProof/>
        </w:rPr>
        <w:drawing>
          <wp:inline distT="0" distB="0" distL="0" distR="0" wp14:anchorId="64B9E727" wp14:editId="34E3B605">
            <wp:extent cx="5943600" cy="594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214D73" w:rsidRPr="00214D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7F92BC" w14:textId="77777777" w:rsidR="00762FDB" w:rsidRDefault="00762FDB">
      <w:pPr>
        <w:spacing w:after="0"/>
      </w:pPr>
      <w:r>
        <w:separator/>
      </w:r>
    </w:p>
  </w:endnote>
  <w:endnote w:type="continuationSeparator" w:id="0">
    <w:p w14:paraId="5269650B" w14:textId="77777777" w:rsidR="00762FDB" w:rsidRDefault="00762F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51C864" w14:textId="77777777" w:rsidR="00762FDB" w:rsidRDefault="00762FDB">
      <w:r>
        <w:separator/>
      </w:r>
    </w:p>
  </w:footnote>
  <w:footnote w:type="continuationSeparator" w:id="0">
    <w:p w14:paraId="68DB56F1" w14:textId="77777777" w:rsidR="00762FDB" w:rsidRDefault="00762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EC6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785FBE"/>
    <w:multiLevelType w:val="multilevel"/>
    <w:tmpl w:val="FD00B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14D73"/>
    <w:rsid w:val="004E29B3"/>
    <w:rsid w:val="005551CF"/>
    <w:rsid w:val="00590D07"/>
    <w:rsid w:val="0073384C"/>
    <w:rsid w:val="00762FD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BD4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87</Words>
  <Characters>1068</Characters>
  <Application>Microsoft Macintosh Word</Application>
  <DocSecurity>0</DocSecurity>
  <Lines>8</Lines>
  <Paragraphs>2</Paragraphs>
  <ScaleCrop>false</ScaleCrop>
  <LinksUpToDate>false</LinksUpToDate>
  <CharactersWithSpaces>1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</dc:title>
  <dc:creator>Group4</dc:creator>
  <cp:lastModifiedBy>Alison Shelton</cp:lastModifiedBy>
  <cp:revision>3</cp:revision>
  <dcterms:created xsi:type="dcterms:W3CDTF">2016-07-23T04:22:00Z</dcterms:created>
  <dcterms:modified xsi:type="dcterms:W3CDTF">2016-07-23T04:24:00Z</dcterms:modified>
</cp:coreProperties>
</file>